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l</w:t>
      </w:r>
      <w:r>
        <w:t xml:space="preserve"> </w:t>
      </w:r>
      <w:r>
        <w:t xml:space="preserve">Salvado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l Salvador received a score of 73.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l Salvador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l Salvador received a score of</w:t>
      </w:r>
      <w:r>
        <w:t xml:space="preserve"> </w:t>
      </w:r>
      <w:r>
        <w:rPr>
          <w:bCs/>
          <w:b/>
        </w:rPr>
        <w:t xml:space="preserve">7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l Salvador received a score of 7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l Salvador received a score of 5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l Salvador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l Salvador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l Salvador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l Salvador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l Salvado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l Salvador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l Salvado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l Salvador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l Salvador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l Salvador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l Salvador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l Salvador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l Salvador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El%20Salvado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El%20Salvado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El%20Salvado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El%20Salvado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El%20Salvado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El%20Salvado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El%20Salvado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El%20Salvado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El%20Salvado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El%20Salvado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El%20Salvado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El%20Salvado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El%20Salvado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El%20Salvado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El%20Salvado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El%20Salvado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El%20Salvado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1991, 1992, 1994, 1995, 1996,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08, 201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11:14Z</dcterms:created>
  <dcterms:modified xsi:type="dcterms:W3CDTF">2024-01-16T17: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l Salvador Country Report</vt:lpwstr>
  </property>
</Properties>
</file>